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Bangladesh</w:t>
      </w:r>
      <w:r>
        <w:t xml:space="preserve"> </w:t>
      </w:r>
      <w:r>
        <w:t xml:space="preserve">Dhaka</w:t>
      </w:r>
    </w:p>
    <w:bookmarkStart w:id="22" w:name="X716724eae3c26d00703859cfe4742ff9c83c270"/>
    <w:p>
      <w:pPr>
        <w:pStyle w:val="Heading1"/>
      </w:pPr>
      <w:r>
        <w:t xml:space="preserve">SCHOLARSHIP APPLICATION LETTER FOR SYSTEMS ENGINEER STUDIES IN BANGLADESH DHAKA</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the-scholarship-committee"/>
    <w:p>
      <w:pPr>
        <w:pStyle w:val="Heading2"/>
      </w:pPr>
      <w:r>
        <w:t xml:space="preserve">The Scholarship Committee</w:t>
      </w:r>
    </w:p>
    <w:p>
      <w:pPr>
        <w:pStyle w:val="FirstParagraph"/>
      </w:pPr>
      <w:r>
        <w:t xml:space="preserve">[Scholarship Organization Name]</w:t>
      </w:r>
    </w:p>
    <w:p>
      <w:pPr>
        <w:pStyle w:val="BodyText"/>
      </w:pPr>
      <w:r>
        <w:t xml:space="preserve">[Organization Address]</w:t>
      </w:r>
    </w:p>
    <w:p>
      <w:pPr>
        <w:pStyle w:val="BodyText"/>
      </w:pPr>
      <w:r>
        <w:t xml:space="preserve">[City, Postal Code]</w:t>
      </w:r>
    </w:p>
    <w:bookmarkEnd w:id="20"/>
    <w:bookmarkStart w:id="21" w:name="Xdbb6354042b63ad2387c67872bcff4c79986885"/>
    <w:p>
      <w:pPr>
        <w:pStyle w:val="Heading2"/>
      </w:pPr>
      <w:r>
        <w:t xml:space="preserve">Subject: Application for Scholarship to Pursue Systems Engineer Studies in Bangladesh Dhaka</w:t>
      </w:r>
    </w:p>
    <w:p>
      <w:pPr>
        <w:pStyle w:val="FirstParagraph"/>
      </w:pPr>
      <w:r>
        <w:t xml:space="preserve">Dear Scholarship Committee,</w:t>
      </w:r>
    </w:p>
    <w:p>
      <w:pPr>
        <w:pStyle w:val="BodyText"/>
      </w:pPr>
      <w:r>
        <w:t xml:space="preserve">I am writing with profound enthusiasm to submit my formal application for the [Scholarship Name] scholarship, specifically designated to support aspiring Systems Engineers pursuing advanced education in Bangladesh Dhaka. As a dedicated student from a modest background in Narayanganj, I have long envisioned contributing to the technological transformation of my nation, and this scholarship represents the pivotal opportunity to realize that vision within the vibrant ecosystem of Bangladesh Dhaka.</w:t>
      </w:r>
    </w:p>
    <w:p>
      <w:pPr>
        <w:pStyle w:val="BodyText"/>
      </w:pPr>
      <w:r>
        <w:t xml:space="preserve">My academic journey has been meticulously aligned with Systems Engineering principles. I completed my Bachelor of Science in Computer Science and Engineering (CSE) from Rajshahi University of Engineering &amp; Technology (RUET), maintaining a GPA of 3.7/4.0 while excelling in core systems engineering courses including Network Architecture, Cloud Computing Fundamentals, and Database Management Systems. My final year project – "Designing a Scalable Traffic Management System for Dhaka City" – directly applied systems engineering methodologies to address the acute urban challenges of Bangladesh Dhaka. This project required integrating IoT sensor data, optimizing traffic flow algorithms, and developing secure cloud-based dashboards – precisely the kind of holistic problem-solving that defines Systems Engineering. The project earned me departmental recognition and highlighted my commitment to leveraging technology for real-world impact in our national capital.</w:t>
      </w:r>
    </w:p>
    <w:p>
      <w:pPr>
        <w:pStyle w:val="BodyText"/>
      </w:pPr>
      <w:r>
        <w:t xml:space="preserve">What truly ignites my passion for Systems Engineering is its transformative potential within Bangladesh's rapidly evolving digital landscape. Bangladesh Dhaka stands at a critical inflection point, with the government's "Digital Bangladesh" initiative driving exponential growth in IT services, e-commerce, and smart city infrastructure. However, a severe shortage of certified Systems Engineers hinders our ability to build resilient national networks for healthcare (like the National Health Management Information System), financial inclusion (bKash integration), and critical infrastructure. My academic focus on systems thinking – understanding interdependencies between hardware, software, people, and processes – positions me to address these complex challenges head-on. I am not merely seeking a degree; I seek the specialized expertise to become part of the solution that enables Bangladesh Dhaka's technological sovereignty.</w:t>
      </w:r>
    </w:p>
    <w:p>
      <w:pPr>
        <w:pStyle w:val="BodyText"/>
      </w:pPr>
      <w:r>
        <w:t xml:space="preserve">My family's financial circumstances present a significant barrier to my continued education. While my parents work diligently in small-scale agriculture, they cannot afford the substantial tuition and living expenses associated with postgraduate studies in Systems Engineering at institutions like BRAC University or the University of Dhaka, both of which offer exceptional programs aligned with Bangladesh Dhaka's industrial needs. This scholarship is not merely an aid; it is the essential catalyst that would allow me to access world-class education without accumulating crippling debt. I am deeply aware that my success as a future Systems Engineer in Bangladesh Dhaka will be measured not just by personal achievement, but by my ability to uplift communities through technology – a responsibility I am eager to embrace with this opportunity.</w:t>
      </w:r>
    </w:p>
    <w:p>
      <w:pPr>
        <w:pStyle w:val="BodyText"/>
      </w:pPr>
      <w:r>
        <w:t xml:space="preserve">My career trajectory is unequivocally focused on contributing to Bangladesh Dhaka's technological advancement. Upon completing my Master’s in Systems Engineering, I plan to join the emerging tech sector within Dhaka, specifically targeting organizations like the Bangladesh Computer Council (BCC), local IT startups developing solutions for domestic challenges, or multinational corporations expanding their regional headquarters in our capital. I aim to develop systems that enhance public service delivery – such as integrated e-governance platforms or secure digital health records – directly addressing the inefficiencies plaguing Bangladesh Dhaka. My goal is to move beyond being a mere technician; I aspire to be a Systems Engineer who designs and implements solutions where technology seamlessly integrates with societal needs, improving quality of life for millions in our nation's bustling metropolis.</w:t>
      </w:r>
    </w:p>
    <w:p>
      <w:pPr>
        <w:pStyle w:val="BodyText"/>
      </w:pPr>
      <w:r>
        <w:t xml:space="preserve">Systems Engineering is more than a career path for me; it is the methodology through which we can build Bangladesh Dhaka's future. It requires analytical rigor to manage complexity, ethical commitment to ensure technology serves humanity, and unwavering dedication to sustainable development – values deeply embedded in our national ethos. The specialized knowledge gained through this scholarship would equip me with the exact skill set needed to bridge the gap between current technological limitations and the ambitious digital aspirations of Bangladesh Dhaka. I have researched institutions meticulously, confirming that [Mention Specific University/Program] offers precisely the curriculum, faculty expertise (particularly in areas like network security and system integration), and industry connections vital for a Systems Engineer targeting impact within our context.</w:t>
      </w:r>
    </w:p>
    <w:p>
      <w:pPr>
        <w:pStyle w:val="BodyText"/>
      </w:pPr>
      <w:r>
        <w:t xml:space="preserve">I am fully committed to maximizing this opportunity. I have already secured preliminary acceptance into [University Name]'s Master of Science program in Systems Engineering, with a focus on Cyber-Physical Systems relevant to urban infrastructure. My academic record, hands-on project experience, and clear vision for contributing to Bangladesh Dhaka demonstrate my readiness and responsibility. This Scholarship Application Letter embodies not just an application, but a solemn pledge: I will honor this investment through exceptional academic performance, active community engagement within Dhaka's tech ecosystem, and a lifelong commitment to advancing Systems Engineering in the service of Bangladesh.</w:t>
      </w:r>
    </w:p>
    <w:p>
      <w:pPr>
        <w:pStyle w:val="BodyText"/>
      </w:pPr>
      <w:r>
        <w:t xml:space="preserve">Thank you for considering my application. I am eager to discuss how my dedication to Systems Engineering and deep connection to Bangladesh Dhaka align with your scholarship's mission. I have attached all required documents, including transcripts, project details, and letters of recommendation from professors at RUET who have witnessed my growth as a systems thinker.</w:t>
      </w:r>
    </w:p>
    <w:p>
      <w:pPr>
        <w:pStyle w:val="BodyText"/>
      </w:pPr>
      <w:r>
        <w:t xml:space="preserve">Sincerely,</w:t>
      </w:r>
    </w:p>
    <w:p>
      <w:pPr>
        <w:pStyle w:val="BodyText"/>
      </w:pPr>
      <w:r>
        <w:t xml:space="preserve">[Your Signature]</w:t>
      </w:r>
    </w:p>
    <w:p>
      <w:pPr>
        <w:pStyle w:val="BodyText"/>
      </w:pPr>
      <w:r>
        <w:t xml:space="preserve">[Your Typed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 Bangladesh Dhaka</dc:title>
  <dc:creator/>
  <cp:keywords/>
  <dcterms:created xsi:type="dcterms:W3CDTF">2026-07-23T15:08:09Z</dcterms:created>
  <dcterms:modified xsi:type="dcterms:W3CDTF">2026-07-23T15:08:09Z</dcterms:modified>
</cp:coreProperties>
</file>

<file path=docProps/custom.xml><?xml version="1.0" encoding="utf-8"?>
<Properties xmlns="http://schemas.openxmlformats.org/officeDocument/2006/custom-properties" xmlns:vt="http://schemas.openxmlformats.org/officeDocument/2006/docPropsVTypes"/>
</file>